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CA4AE" w14:textId="4D9F8E88" w:rsidR="00A9066B" w:rsidRDefault="00A9066B">
      <w:pPr>
        <w:rPr>
          <w:b/>
          <w:bCs/>
        </w:rPr>
      </w:pPr>
      <w:r w:rsidRPr="00A9066B">
        <w:rPr>
          <w:b/>
          <w:bCs/>
        </w:rPr>
        <w:t>Series 31</w:t>
      </w:r>
      <w:r w:rsidR="00976370">
        <w:rPr>
          <w:b/>
          <w:bCs/>
        </w:rPr>
        <w:t xml:space="preserve">- for </w:t>
      </w:r>
      <w:r w:rsidR="009958AB">
        <w:rPr>
          <w:b/>
          <w:bCs/>
        </w:rPr>
        <w:t>Prof. Todd</w:t>
      </w:r>
    </w:p>
    <w:p w14:paraId="7D2BCFE5" w14:textId="31E9C522" w:rsidR="008D13EE" w:rsidRPr="008D13EE" w:rsidRDefault="008D13EE" w:rsidP="008D13EE">
      <w:pPr>
        <w:spacing w:after="0"/>
      </w:pPr>
      <w:r w:rsidRPr="008D13EE">
        <w:t>Delawar Ashraf, Dr. Rahman Shah Zaib Saleem</w:t>
      </w:r>
    </w:p>
    <w:p w14:paraId="703C74BA" w14:textId="420A7B21" w:rsidR="008D13EE" w:rsidRPr="008D13EE" w:rsidRDefault="008D13EE" w:rsidP="008D13EE">
      <w:pPr>
        <w:spacing w:after="0"/>
        <w:rPr>
          <w:sz w:val="18"/>
          <w:szCs w:val="18"/>
        </w:rPr>
      </w:pPr>
      <w:r w:rsidRPr="008D13EE">
        <w:rPr>
          <w:sz w:val="18"/>
          <w:szCs w:val="18"/>
        </w:rPr>
        <w:t>Dept. of Chemistry &amp; Chemical Engineering, SBASSE, LUMS</w:t>
      </w:r>
    </w:p>
    <w:p w14:paraId="272289F7" w14:textId="77777777" w:rsidR="008D13EE" w:rsidRPr="00A9066B" w:rsidRDefault="008D13EE" w:rsidP="008D13EE">
      <w:pPr>
        <w:spacing w:after="0"/>
        <w:rPr>
          <w:b/>
          <w:bCs/>
        </w:rPr>
      </w:pPr>
    </w:p>
    <w:tbl>
      <w:tblPr>
        <w:tblStyle w:val="TableGrid"/>
        <w:tblW w:w="8443" w:type="dxa"/>
        <w:tblLook w:val="04A0" w:firstRow="1" w:lastRow="0" w:firstColumn="1" w:lastColumn="0" w:noHBand="0" w:noVBand="1"/>
      </w:tblPr>
      <w:tblGrid>
        <w:gridCol w:w="1038"/>
        <w:gridCol w:w="779"/>
        <w:gridCol w:w="855"/>
        <w:gridCol w:w="5771"/>
      </w:tblGrid>
      <w:tr w:rsidR="003A3BFF" w:rsidRPr="009958AB" w14:paraId="0D23E0EF" w14:textId="64D9E685" w:rsidTr="008D13EE">
        <w:trPr>
          <w:trHeight w:val="148"/>
        </w:trPr>
        <w:tc>
          <w:tcPr>
            <w:tcW w:w="1038" w:type="dxa"/>
            <w:vAlign w:val="center"/>
          </w:tcPr>
          <w:p w14:paraId="5302E80D" w14:textId="0EF1C4B4" w:rsidR="003A3BFF" w:rsidRPr="009958AB" w:rsidRDefault="003A3BFF" w:rsidP="00F73D61">
            <w:pPr>
              <w:jc w:val="center"/>
              <w:rPr>
                <w:b/>
                <w:bCs/>
                <w:sz w:val="18"/>
                <w:szCs w:val="18"/>
              </w:rPr>
            </w:pPr>
            <w:r w:rsidRPr="009958AB">
              <w:rPr>
                <w:b/>
                <w:bCs/>
                <w:sz w:val="18"/>
                <w:szCs w:val="18"/>
              </w:rPr>
              <w:t>Compound</w:t>
            </w:r>
          </w:p>
        </w:tc>
        <w:tc>
          <w:tcPr>
            <w:tcW w:w="779" w:type="dxa"/>
            <w:vAlign w:val="center"/>
          </w:tcPr>
          <w:p w14:paraId="318D19CF" w14:textId="1E9D245F" w:rsidR="003A3BFF" w:rsidRPr="009958AB" w:rsidRDefault="003A3BFF" w:rsidP="00F73D61">
            <w:pPr>
              <w:jc w:val="center"/>
              <w:rPr>
                <w:b/>
                <w:bCs/>
                <w:sz w:val="18"/>
                <w:szCs w:val="18"/>
              </w:rPr>
            </w:pPr>
            <w:r w:rsidRPr="009958AB">
              <w:rPr>
                <w:b/>
                <w:bCs/>
                <w:sz w:val="18"/>
                <w:szCs w:val="18"/>
              </w:rPr>
              <w:t>Mol. Mass (g/mol)</w:t>
            </w:r>
          </w:p>
        </w:tc>
        <w:tc>
          <w:tcPr>
            <w:tcW w:w="1155" w:type="dxa"/>
            <w:vAlign w:val="center"/>
          </w:tcPr>
          <w:p w14:paraId="0BC76CE8" w14:textId="6F69CAA8" w:rsidR="003A3BFF" w:rsidRPr="009958AB" w:rsidRDefault="003A3BFF" w:rsidP="00F73D61">
            <w:pPr>
              <w:jc w:val="center"/>
              <w:rPr>
                <w:b/>
                <w:bCs/>
                <w:sz w:val="18"/>
                <w:szCs w:val="18"/>
              </w:rPr>
            </w:pPr>
            <w:r w:rsidRPr="009958AB">
              <w:rPr>
                <w:b/>
                <w:bCs/>
                <w:sz w:val="18"/>
                <w:szCs w:val="18"/>
              </w:rPr>
              <w:t>Amount weighed (mg)</w:t>
            </w:r>
          </w:p>
        </w:tc>
        <w:tc>
          <w:tcPr>
            <w:tcW w:w="5471" w:type="dxa"/>
          </w:tcPr>
          <w:p w14:paraId="166D7674" w14:textId="2C2A29A1" w:rsidR="003A3BFF" w:rsidRPr="009958AB" w:rsidRDefault="003A3BFF" w:rsidP="00F73D61">
            <w:pPr>
              <w:jc w:val="center"/>
              <w:rPr>
                <w:b/>
                <w:bCs/>
                <w:sz w:val="18"/>
                <w:szCs w:val="18"/>
              </w:rPr>
            </w:pPr>
            <w:r w:rsidRPr="009958AB">
              <w:rPr>
                <w:b/>
                <w:bCs/>
                <w:sz w:val="18"/>
                <w:szCs w:val="18"/>
              </w:rPr>
              <w:t>SMILES</w:t>
            </w:r>
          </w:p>
        </w:tc>
      </w:tr>
      <w:tr w:rsidR="003A3BFF" w:rsidRPr="009958AB" w14:paraId="72E6F82A" w14:textId="0065F678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542D2294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bCs/>
                <w:sz w:val="18"/>
                <w:szCs w:val="18"/>
              </w:rPr>
              <w:t>DA-RS-01-032</w:t>
            </w:r>
          </w:p>
        </w:tc>
        <w:tc>
          <w:tcPr>
            <w:tcW w:w="779" w:type="dxa"/>
            <w:vAlign w:val="center"/>
          </w:tcPr>
          <w:p w14:paraId="62946B58" w14:textId="25B64BC1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06.81</w:t>
            </w:r>
          </w:p>
        </w:tc>
        <w:tc>
          <w:tcPr>
            <w:tcW w:w="1155" w:type="dxa"/>
            <w:vAlign w:val="center"/>
          </w:tcPr>
          <w:p w14:paraId="17619422" w14:textId="02180361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bCs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bCs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62AD0127" w14:textId="430D2074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Cl)C=C3</w:t>
            </w:r>
          </w:p>
        </w:tc>
      </w:tr>
      <w:tr w:rsidR="003A3BFF" w:rsidRPr="009958AB" w14:paraId="7CF6893A" w14:textId="221231C7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12D5F611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37</w:t>
            </w:r>
          </w:p>
        </w:tc>
        <w:tc>
          <w:tcPr>
            <w:tcW w:w="779" w:type="dxa"/>
            <w:vAlign w:val="center"/>
          </w:tcPr>
          <w:p w14:paraId="354D9915" w14:textId="38737376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17.36</w:t>
            </w:r>
          </w:p>
        </w:tc>
        <w:tc>
          <w:tcPr>
            <w:tcW w:w="1155" w:type="dxa"/>
            <w:vAlign w:val="center"/>
          </w:tcPr>
          <w:p w14:paraId="65E3127B" w14:textId="75482F31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2F0C63C7" w14:textId="494E04CF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[N+]([O-])=O)C=C3</w:t>
            </w:r>
          </w:p>
        </w:tc>
      </w:tr>
      <w:tr w:rsidR="003A3BFF" w:rsidRPr="009958AB" w14:paraId="04219B79" w14:textId="095CA3E3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7F51AB7D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38A</w:t>
            </w:r>
          </w:p>
        </w:tc>
        <w:tc>
          <w:tcPr>
            <w:tcW w:w="779" w:type="dxa"/>
            <w:vAlign w:val="center"/>
          </w:tcPr>
          <w:p w14:paraId="7B2CE387" w14:textId="12EBF51C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19.26</w:t>
            </w:r>
          </w:p>
        </w:tc>
        <w:tc>
          <w:tcPr>
            <w:tcW w:w="1155" w:type="dxa"/>
            <w:vAlign w:val="center"/>
          </w:tcPr>
          <w:p w14:paraId="2D705CF4" w14:textId="5D9BEF8D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4207DFBB" w14:textId="7AD8EADF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S)S/C1=C\C2=CC=C(OC)C=C2</w:t>
            </w:r>
          </w:p>
        </w:tc>
      </w:tr>
      <w:tr w:rsidR="003A3BFF" w:rsidRPr="009958AB" w14:paraId="023ABD2A" w14:textId="431EDF7A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39482473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38B</w:t>
            </w:r>
          </w:p>
        </w:tc>
        <w:tc>
          <w:tcPr>
            <w:tcW w:w="779" w:type="dxa"/>
            <w:vAlign w:val="center"/>
          </w:tcPr>
          <w:p w14:paraId="1FAB1B15" w14:textId="76355EC1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02.39</w:t>
            </w:r>
          </w:p>
        </w:tc>
        <w:tc>
          <w:tcPr>
            <w:tcW w:w="1155" w:type="dxa"/>
            <w:vAlign w:val="center"/>
          </w:tcPr>
          <w:p w14:paraId="163B06A3" w14:textId="2DCB035C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12701D4C" w14:textId="03643F67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OC)C=C3</w:t>
            </w:r>
          </w:p>
        </w:tc>
      </w:tr>
      <w:tr w:rsidR="003A3BFF" w:rsidRPr="009958AB" w14:paraId="6EB948B9" w14:textId="72209525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626DB45A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42</w:t>
            </w:r>
          </w:p>
        </w:tc>
        <w:tc>
          <w:tcPr>
            <w:tcW w:w="779" w:type="dxa"/>
            <w:vAlign w:val="center"/>
          </w:tcPr>
          <w:p w14:paraId="25ACBC1C" w14:textId="5EC1881A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62.44</w:t>
            </w:r>
          </w:p>
        </w:tc>
        <w:tc>
          <w:tcPr>
            <w:tcW w:w="1155" w:type="dxa"/>
            <w:vAlign w:val="center"/>
          </w:tcPr>
          <w:p w14:paraId="7B607706" w14:textId="0612710B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6706908B" w14:textId="590B4DC9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(OC)=C3</w:t>
            </w:r>
          </w:p>
        </w:tc>
      </w:tr>
      <w:tr w:rsidR="003A3BFF" w:rsidRPr="009958AB" w14:paraId="764F92CD" w14:textId="01E4181D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74757CAE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52</w:t>
            </w:r>
          </w:p>
        </w:tc>
        <w:tc>
          <w:tcPr>
            <w:tcW w:w="779" w:type="dxa"/>
            <w:vAlign w:val="center"/>
          </w:tcPr>
          <w:p w14:paraId="5A3D2209" w14:textId="34803FB8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72.37</w:t>
            </w:r>
          </w:p>
        </w:tc>
        <w:tc>
          <w:tcPr>
            <w:tcW w:w="1155" w:type="dxa"/>
            <w:vAlign w:val="center"/>
          </w:tcPr>
          <w:p w14:paraId="5C101EF0" w14:textId="70065489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267DCE6E" w14:textId="50D30D1D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C=C3</w:t>
            </w:r>
          </w:p>
        </w:tc>
      </w:tr>
      <w:tr w:rsidR="003A3BFF" w:rsidRPr="009958AB" w14:paraId="5ED98A61" w14:textId="436506CA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064373B4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53</w:t>
            </w:r>
          </w:p>
        </w:tc>
        <w:tc>
          <w:tcPr>
            <w:tcW w:w="779" w:type="dxa"/>
            <w:vAlign w:val="center"/>
          </w:tcPr>
          <w:p w14:paraId="64BA6C4C" w14:textId="0DFC5B91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58.34</w:t>
            </w:r>
          </w:p>
        </w:tc>
        <w:tc>
          <w:tcPr>
            <w:tcW w:w="1155" w:type="dxa"/>
            <w:vAlign w:val="center"/>
          </w:tcPr>
          <w:p w14:paraId="4CFEE94F" w14:textId="2C659757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15C2400A" w14:textId="36023EB5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C=C3</w:t>
            </w:r>
          </w:p>
        </w:tc>
      </w:tr>
      <w:tr w:rsidR="003A3BFF" w:rsidRPr="009958AB" w14:paraId="199BDBFB" w14:textId="581F6C24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13354A76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55</w:t>
            </w:r>
          </w:p>
        </w:tc>
        <w:tc>
          <w:tcPr>
            <w:tcW w:w="779" w:type="dxa"/>
            <w:vAlign w:val="center"/>
          </w:tcPr>
          <w:p w14:paraId="7E7640AB" w14:textId="4799D480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92.78</w:t>
            </w:r>
          </w:p>
        </w:tc>
        <w:tc>
          <w:tcPr>
            <w:tcW w:w="1155" w:type="dxa"/>
            <w:vAlign w:val="center"/>
          </w:tcPr>
          <w:p w14:paraId="191BAF8D" w14:textId="67070D88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5471" w:type="dxa"/>
          </w:tcPr>
          <w:p w14:paraId="488476DF" w14:textId="445FF338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Cl)C=C3</w:t>
            </w:r>
          </w:p>
        </w:tc>
      </w:tr>
      <w:tr w:rsidR="003A3BFF" w:rsidRPr="009958AB" w14:paraId="3E935C43" w14:textId="1CD12207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06D0D742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56</w:t>
            </w:r>
          </w:p>
        </w:tc>
        <w:tc>
          <w:tcPr>
            <w:tcW w:w="779" w:type="dxa"/>
            <w:vAlign w:val="center"/>
          </w:tcPr>
          <w:p w14:paraId="14DEB35B" w14:textId="7A4C7625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74.37</w:t>
            </w:r>
          </w:p>
        </w:tc>
        <w:tc>
          <w:tcPr>
            <w:tcW w:w="1155" w:type="dxa"/>
            <w:vAlign w:val="center"/>
          </w:tcPr>
          <w:p w14:paraId="3532002E" w14:textId="7BB45415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5471" w:type="dxa"/>
          </w:tcPr>
          <w:p w14:paraId="1E13384B" w14:textId="6891B4B9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O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C=C3</w:t>
            </w:r>
          </w:p>
        </w:tc>
      </w:tr>
      <w:tr w:rsidR="003A3BFF" w:rsidRPr="009958AB" w14:paraId="5E377D45" w14:textId="62634F3D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67211A4C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58</w:t>
            </w:r>
          </w:p>
        </w:tc>
        <w:tc>
          <w:tcPr>
            <w:tcW w:w="779" w:type="dxa"/>
            <w:vAlign w:val="center"/>
          </w:tcPr>
          <w:p w14:paraId="7BFAC3D3" w14:textId="02FEBE08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32.42</w:t>
            </w:r>
          </w:p>
        </w:tc>
        <w:tc>
          <w:tcPr>
            <w:tcW w:w="1155" w:type="dxa"/>
            <w:vAlign w:val="center"/>
          </w:tcPr>
          <w:p w14:paraId="0E53B26E" w14:textId="391F0A9D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16E3C7A1" w14:textId="48874305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=C3</w:t>
            </w:r>
          </w:p>
        </w:tc>
      </w:tr>
      <w:tr w:rsidR="003A3BFF" w:rsidRPr="009958AB" w14:paraId="23B28D6E" w14:textId="3B6E379E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1C0877BE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0</w:t>
            </w:r>
          </w:p>
        </w:tc>
        <w:tc>
          <w:tcPr>
            <w:tcW w:w="779" w:type="dxa"/>
            <w:vAlign w:val="center"/>
          </w:tcPr>
          <w:p w14:paraId="0BE678BC" w14:textId="09AD8E38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18.39</w:t>
            </w:r>
          </w:p>
        </w:tc>
        <w:tc>
          <w:tcPr>
            <w:tcW w:w="1155" w:type="dxa"/>
            <w:vAlign w:val="center"/>
          </w:tcPr>
          <w:p w14:paraId="255EC67F" w14:textId="3FE5A0D6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6</w:t>
            </w:r>
          </w:p>
        </w:tc>
        <w:tc>
          <w:tcPr>
            <w:tcW w:w="5471" w:type="dxa"/>
          </w:tcPr>
          <w:p w14:paraId="0E5870DC" w14:textId="6C5E7635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=C3</w:t>
            </w:r>
          </w:p>
        </w:tc>
      </w:tr>
      <w:tr w:rsidR="003A3BFF" w:rsidRPr="009958AB" w14:paraId="7A8BE2FC" w14:textId="71EE4DD5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57994FBC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1</w:t>
            </w:r>
          </w:p>
        </w:tc>
        <w:tc>
          <w:tcPr>
            <w:tcW w:w="779" w:type="dxa"/>
            <w:vAlign w:val="center"/>
          </w:tcPr>
          <w:p w14:paraId="2F94CD11" w14:textId="0BA0CCEF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88.37</w:t>
            </w:r>
          </w:p>
        </w:tc>
        <w:tc>
          <w:tcPr>
            <w:tcW w:w="1155" w:type="dxa"/>
            <w:vAlign w:val="center"/>
          </w:tcPr>
          <w:p w14:paraId="3543FADD" w14:textId="4AE55347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5E2CE122" w14:textId="5A54E6F2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OC)C=C3</w:t>
            </w:r>
          </w:p>
        </w:tc>
      </w:tr>
      <w:tr w:rsidR="003A3BFF" w:rsidRPr="009958AB" w14:paraId="0352FD6A" w14:textId="7AC5BFD2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1DDC874C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2</w:t>
            </w:r>
          </w:p>
        </w:tc>
        <w:tc>
          <w:tcPr>
            <w:tcW w:w="779" w:type="dxa"/>
            <w:vAlign w:val="center"/>
          </w:tcPr>
          <w:p w14:paraId="303F314C" w14:textId="44AC7F13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08.78</w:t>
            </w:r>
          </w:p>
        </w:tc>
        <w:tc>
          <w:tcPr>
            <w:tcW w:w="1155" w:type="dxa"/>
            <w:vAlign w:val="center"/>
          </w:tcPr>
          <w:p w14:paraId="535E1820" w14:textId="06534024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0F5CDFC4" w14:textId="65A63DE8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O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[N+]([O-])=O)C=C3</w:t>
            </w:r>
          </w:p>
        </w:tc>
      </w:tr>
      <w:tr w:rsidR="003A3BFF" w:rsidRPr="009958AB" w14:paraId="125431AE" w14:textId="79011B12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57AFAF31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4</w:t>
            </w:r>
          </w:p>
        </w:tc>
        <w:tc>
          <w:tcPr>
            <w:tcW w:w="779" w:type="dxa"/>
            <w:vAlign w:val="center"/>
          </w:tcPr>
          <w:p w14:paraId="09E0DB92" w14:textId="71D54C22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04.36</w:t>
            </w:r>
          </w:p>
        </w:tc>
        <w:tc>
          <w:tcPr>
            <w:tcW w:w="1155" w:type="dxa"/>
            <w:vAlign w:val="center"/>
          </w:tcPr>
          <w:p w14:paraId="6725074B" w14:textId="4B189D87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3A787C92" w14:textId="3B9B119A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O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=C(OC)C=C3</w:t>
            </w:r>
          </w:p>
        </w:tc>
      </w:tr>
      <w:tr w:rsidR="003A3BFF" w:rsidRPr="009958AB" w14:paraId="688E6A34" w14:textId="3B4FD0C5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559510D9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5</w:t>
            </w:r>
          </w:p>
        </w:tc>
        <w:tc>
          <w:tcPr>
            <w:tcW w:w="779" w:type="dxa"/>
            <w:vAlign w:val="center"/>
          </w:tcPr>
          <w:p w14:paraId="52B44380" w14:textId="121AC57A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34.65</w:t>
            </w:r>
          </w:p>
        </w:tc>
        <w:tc>
          <w:tcPr>
            <w:tcW w:w="1155" w:type="dxa"/>
            <w:vAlign w:val="center"/>
          </w:tcPr>
          <w:p w14:paraId="12F36699" w14:textId="054E7810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5</w:t>
            </w:r>
          </w:p>
        </w:tc>
        <w:tc>
          <w:tcPr>
            <w:tcW w:w="5471" w:type="dxa"/>
          </w:tcPr>
          <w:p w14:paraId="0008E658" w14:textId="51D7F885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O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=C3</w:t>
            </w:r>
          </w:p>
        </w:tc>
      </w:tr>
      <w:tr w:rsidR="003A3BFF" w:rsidRPr="009958AB" w14:paraId="4466223B" w14:textId="70796A19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54CB9D54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6</w:t>
            </w:r>
          </w:p>
        </w:tc>
        <w:tc>
          <w:tcPr>
            <w:tcW w:w="779" w:type="dxa"/>
            <w:vAlign w:val="center"/>
          </w:tcPr>
          <w:p w14:paraId="225F7DB4" w14:textId="507BE432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64.42</w:t>
            </w:r>
          </w:p>
        </w:tc>
        <w:tc>
          <w:tcPr>
            <w:tcW w:w="1155" w:type="dxa"/>
            <w:vAlign w:val="center"/>
          </w:tcPr>
          <w:p w14:paraId="6D35F0CB" w14:textId="610A8298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7CE840C2" w14:textId="6066F15F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O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(OC)=C3</w:t>
            </w:r>
          </w:p>
        </w:tc>
      </w:tr>
      <w:tr w:rsidR="003A3BFF" w:rsidRPr="009958AB" w14:paraId="4AE34AD3" w14:textId="75094DE1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2224DE24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67</w:t>
            </w:r>
          </w:p>
        </w:tc>
        <w:tc>
          <w:tcPr>
            <w:tcW w:w="779" w:type="dxa"/>
            <w:vAlign w:val="center"/>
          </w:tcPr>
          <w:p w14:paraId="7B6ACA64" w14:textId="156D9364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48.42</w:t>
            </w:r>
          </w:p>
        </w:tc>
        <w:tc>
          <w:tcPr>
            <w:tcW w:w="1155" w:type="dxa"/>
            <w:vAlign w:val="center"/>
          </w:tcPr>
          <w:p w14:paraId="0A99AB1A" w14:textId="1CA6B4D0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00FDB73D" w14:textId="3C7B3CF9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C)=C(OC)C(OC)=C3</w:t>
            </w:r>
          </w:p>
        </w:tc>
      </w:tr>
      <w:tr w:rsidR="003A3BFF" w:rsidRPr="009958AB" w14:paraId="44BFF1AF" w14:textId="206B5470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64456469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0</w:t>
            </w:r>
          </w:p>
        </w:tc>
        <w:tc>
          <w:tcPr>
            <w:tcW w:w="779" w:type="dxa"/>
            <w:vAlign w:val="center"/>
          </w:tcPr>
          <w:p w14:paraId="5529EEEE" w14:textId="5190879B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08.4</w:t>
            </w:r>
          </w:p>
        </w:tc>
        <w:tc>
          <w:tcPr>
            <w:tcW w:w="1155" w:type="dxa"/>
            <w:vAlign w:val="center"/>
          </w:tcPr>
          <w:p w14:paraId="4096D6F3" w14:textId="534E92E5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509305C9" w14:textId="7A858399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(CC2=CC=CC=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C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)S/C1=C\C3=CC=CC=C3</w:t>
            </w:r>
          </w:p>
        </w:tc>
      </w:tr>
      <w:tr w:rsidR="003A3BFF" w:rsidRPr="009958AB" w14:paraId="2CA3E321" w14:textId="3351BEBC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432C5AE8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1</w:t>
            </w:r>
          </w:p>
        </w:tc>
        <w:tc>
          <w:tcPr>
            <w:tcW w:w="779" w:type="dxa"/>
            <w:vAlign w:val="center"/>
          </w:tcPr>
          <w:p w14:paraId="17A83FCA" w14:textId="01796B3F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88.37</w:t>
            </w:r>
          </w:p>
        </w:tc>
        <w:tc>
          <w:tcPr>
            <w:tcW w:w="1155" w:type="dxa"/>
            <w:vAlign w:val="center"/>
          </w:tcPr>
          <w:p w14:paraId="0AD3CF8B" w14:textId="6E82C8F9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9</w:t>
            </w:r>
          </w:p>
        </w:tc>
        <w:tc>
          <w:tcPr>
            <w:tcW w:w="5471" w:type="dxa"/>
          </w:tcPr>
          <w:p w14:paraId="620EF1D6" w14:textId="03FD040A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=CC(O)=CC=C3</w:t>
            </w:r>
          </w:p>
        </w:tc>
      </w:tr>
      <w:tr w:rsidR="003A3BFF" w:rsidRPr="009958AB" w14:paraId="0C01EC2E" w14:textId="726079C7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799FB800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3</w:t>
            </w:r>
          </w:p>
        </w:tc>
        <w:tc>
          <w:tcPr>
            <w:tcW w:w="779" w:type="dxa"/>
            <w:vAlign w:val="center"/>
          </w:tcPr>
          <w:p w14:paraId="7F62CA90" w14:textId="42851E93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27.40</w:t>
            </w:r>
          </w:p>
        </w:tc>
        <w:tc>
          <w:tcPr>
            <w:tcW w:w="1155" w:type="dxa"/>
            <w:vAlign w:val="center"/>
          </w:tcPr>
          <w:p w14:paraId="44A4106F" w14:textId="3B0C5594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8</w:t>
            </w:r>
          </w:p>
        </w:tc>
        <w:tc>
          <w:tcPr>
            <w:tcW w:w="5471" w:type="dxa"/>
          </w:tcPr>
          <w:p w14:paraId="7A2CBBBA" w14:textId="373011F7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2CCCC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S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/C1=C\C3C(C=CC=C4)=C4NC3=O</w:t>
            </w:r>
          </w:p>
        </w:tc>
      </w:tr>
      <w:tr w:rsidR="003A3BFF" w:rsidRPr="009958AB" w14:paraId="1B35E3BF" w14:textId="212AD944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44E85979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5</w:t>
            </w:r>
          </w:p>
        </w:tc>
        <w:tc>
          <w:tcPr>
            <w:tcW w:w="779" w:type="dxa"/>
            <w:vAlign w:val="center"/>
          </w:tcPr>
          <w:p w14:paraId="20BD5A17" w14:textId="640BA4D9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98.4</w:t>
            </w:r>
          </w:p>
        </w:tc>
        <w:tc>
          <w:tcPr>
            <w:tcW w:w="1155" w:type="dxa"/>
            <w:vAlign w:val="center"/>
          </w:tcPr>
          <w:p w14:paraId="4BCBA22B" w14:textId="6453FF60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1.7</w:t>
            </w:r>
          </w:p>
        </w:tc>
        <w:tc>
          <w:tcPr>
            <w:tcW w:w="5471" w:type="dxa"/>
          </w:tcPr>
          <w:p w14:paraId="03DDC193" w14:textId="3F7F82FF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(CC2=CC=CC=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C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)S/C1=C\C3=CC(OC)=C(OC)C(OC)=C3</w:t>
            </w:r>
          </w:p>
        </w:tc>
      </w:tr>
      <w:tr w:rsidR="003A3BFF" w:rsidRPr="009958AB" w14:paraId="7C25FA42" w14:textId="6D57DCE5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221A08BB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6</w:t>
            </w:r>
          </w:p>
        </w:tc>
        <w:tc>
          <w:tcPr>
            <w:tcW w:w="779" w:type="dxa"/>
            <w:vAlign w:val="center"/>
          </w:tcPr>
          <w:p w14:paraId="5BCDAB00" w14:textId="0D46A9EF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42.8</w:t>
            </w:r>
          </w:p>
        </w:tc>
        <w:tc>
          <w:tcPr>
            <w:tcW w:w="1155" w:type="dxa"/>
            <w:vAlign w:val="center"/>
          </w:tcPr>
          <w:p w14:paraId="0637AC1C" w14:textId="70B87294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5EC23BBE" w14:textId="4E829514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(CC2=CC=CC=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C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)S/C1=C\C3=CC(Cl)=CC=C3</w:t>
            </w:r>
          </w:p>
        </w:tc>
      </w:tr>
      <w:tr w:rsidR="003A3BFF" w:rsidRPr="009958AB" w14:paraId="5D095D20" w14:textId="5C7AE048" w:rsidTr="008D13EE">
        <w:trPr>
          <w:trHeight w:val="397"/>
        </w:trPr>
        <w:tc>
          <w:tcPr>
            <w:tcW w:w="1038" w:type="dxa"/>
            <w:vAlign w:val="center"/>
            <w:hideMark/>
          </w:tcPr>
          <w:p w14:paraId="62FE84AE" w14:textId="77777777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DA-RS-01-077</w:t>
            </w:r>
          </w:p>
        </w:tc>
        <w:tc>
          <w:tcPr>
            <w:tcW w:w="779" w:type="dxa"/>
            <w:vAlign w:val="center"/>
          </w:tcPr>
          <w:p w14:paraId="5934E385" w14:textId="3A48CECC" w:rsidR="003A3BFF" w:rsidRPr="009958AB" w:rsidRDefault="003A3BFF" w:rsidP="00F73D61">
            <w:pPr>
              <w:spacing w:line="259" w:lineRule="auto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353.4</w:t>
            </w:r>
          </w:p>
        </w:tc>
        <w:tc>
          <w:tcPr>
            <w:tcW w:w="1155" w:type="dxa"/>
            <w:vAlign w:val="center"/>
          </w:tcPr>
          <w:p w14:paraId="44B64F6C" w14:textId="103CDD91" w:rsidR="003A3BFF" w:rsidRPr="009958AB" w:rsidRDefault="003A3BFF" w:rsidP="00F73D6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hAnsi="Times New Roman" w:cs="Times New Roman"/>
                <w:sz w:val="18"/>
                <w:szCs w:val="18"/>
              </w:rPr>
              <w:t>2.0</w:t>
            </w:r>
          </w:p>
        </w:tc>
        <w:tc>
          <w:tcPr>
            <w:tcW w:w="5471" w:type="dxa"/>
          </w:tcPr>
          <w:p w14:paraId="70FB1873" w14:textId="2C5D8745" w:rsidR="003A3BFF" w:rsidRPr="009958AB" w:rsidRDefault="003A3BFF" w:rsidP="00F73D61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O=C1N=C(N(CC2=CC=CC=C</w:t>
            </w:r>
            <w:proofErr w:type="gramStart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2)C</w:t>
            </w:r>
            <w:proofErr w:type="gramEnd"/>
            <w:r w:rsidRPr="009958AB">
              <w:rPr>
                <w:rFonts w:ascii="Times New Roman" w:eastAsia="Times New Roman" w:hAnsi="Times New Roman" w:cs="Times New Roman"/>
                <w:sz w:val="18"/>
                <w:szCs w:val="18"/>
              </w:rPr>
              <w:t>)S/C1=C\C3=CC([N+]([O-])=O)=CC=C3</w:t>
            </w:r>
          </w:p>
        </w:tc>
      </w:tr>
    </w:tbl>
    <w:p w14:paraId="2B9E8B9D" w14:textId="77777777" w:rsidR="00A9066B" w:rsidRDefault="00A9066B" w:rsidP="00F73D61">
      <w:pPr>
        <w:jc w:val="center"/>
      </w:pPr>
    </w:p>
    <w:sectPr w:rsidR="00A906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30C79" w14:textId="77777777" w:rsidR="00F9070B" w:rsidRDefault="00F9070B" w:rsidP="000D386A">
      <w:pPr>
        <w:spacing w:after="0" w:line="240" w:lineRule="auto"/>
      </w:pPr>
      <w:r>
        <w:separator/>
      </w:r>
    </w:p>
  </w:endnote>
  <w:endnote w:type="continuationSeparator" w:id="0">
    <w:p w14:paraId="432CB63F" w14:textId="77777777" w:rsidR="00F9070B" w:rsidRDefault="00F9070B" w:rsidP="000D38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0981F" w14:textId="77777777" w:rsidR="00F9070B" w:rsidRDefault="00F9070B" w:rsidP="000D386A">
      <w:pPr>
        <w:spacing w:after="0" w:line="240" w:lineRule="auto"/>
      </w:pPr>
      <w:r>
        <w:separator/>
      </w:r>
    </w:p>
  </w:footnote>
  <w:footnote w:type="continuationSeparator" w:id="0">
    <w:p w14:paraId="014FD3CD" w14:textId="77777777" w:rsidR="00F9070B" w:rsidRDefault="00F9070B" w:rsidP="000D38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a1MDYyMDM3NTFS0lEKTi0uzszPAykwqQUAjBQVYSwAAAA="/>
  </w:docVars>
  <w:rsids>
    <w:rsidRoot w:val="00A9066B"/>
    <w:rsid w:val="00027273"/>
    <w:rsid w:val="000D386A"/>
    <w:rsid w:val="002B52E2"/>
    <w:rsid w:val="003A3BFF"/>
    <w:rsid w:val="004D12AB"/>
    <w:rsid w:val="00551AA2"/>
    <w:rsid w:val="00561E54"/>
    <w:rsid w:val="00855768"/>
    <w:rsid w:val="008B4AF7"/>
    <w:rsid w:val="008D13EE"/>
    <w:rsid w:val="00976370"/>
    <w:rsid w:val="009958AB"/>
    <w:rsid w:val="00A45B35"/>
    <w:rsid w:val="00A9066B"/>
    <w:rsid w:val="00B542B5"/>
    <w:rsid w:val="00C017A7"/>
    <w:rsid w:val="00C113E3"/>
    <w:rsid w:val="00D0073F"/>
    <w:rsid w:val="00DD68C2"/>
    <w:rsid w:val="00EC498D"/>
    <w:rsid w:val="00F71355"/>
    <w:rsid w:val="00F73D61"/>
    <w:rsid w:val="00F9070B"/>
    <w:rsid w:val="00F92C7D"/>
    <w:rsid w:val="00FF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848E7"/>
  <w15:chartTrackingRefBased/>
  <w15:docId w15:val="{355DE03C-7B25-439D-AA5E-9D9A09B0B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6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906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3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386A"/>
  </w:style>
  <w:style w:type="paragraph" w:styleId="Footer">
    <w:name w:val="footer"/>
    <w:basedOn w:val="Normal"/>
    <w:link w:val="FooterChar"/>
    <w:uiPriority w:val="99"/>
    <w:unhideWhenUsed/>
    <w:rsid w:val="000D38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3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 Shah Zaib Saleem</dc:creator>
  <cp:keywords/>
  <dc:description/>
  <cp:lastModifiedBy>Rahman Shah Zaib Saleem</cp:lastModifiedBy>
  <cp:revision>9</cp:revision>
  <dcterms:created xsi:type="dcterms:W3CDTF">2022-08-22T06:49:00Z</dcterms:created>
  <dcterms:modified xsi:type="dcterms:W3CDTF">2022-08-23T12:22:00Z</dcterms:modified>
</cp:coreProperties>
</file>